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EE4B8D" w:rsidRPr="00F9725C" w14:paraId="5030D2B9" w14:textId="77777777">
        <w:trPr>
          <w:trHeight w:val="290"/>
        </w:trPr>
        <w:tc>
          <w:tcPr>
            <w:tcW w:w="2160" w:type="dxa"/>
          </w:tcPr>
          <w:p w14:paraId="6ECB9F15" w14:textId="77777777" w:rsidR="00EE4B8D" w:rsidRPr="00F9725C" w:rsidRDefault="00D3482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B2B24" w14:textId="77777777" w:rsidR="00EE4B8D" w:rsidRPr="00F9725C" w:rsidRDefault="00D348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Pr="00F9725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 xml:space="preserve">UTTAR PRADESH JOURNAL </w:t>
              </w:r>
              <w:bookmarkStart w:id="0" w:name="_Hlt506300937"/>
              <w:bookmarkStart w:id="1" w:name="_Hlt506300938"/>
              <w:r w:rsidRPr="00F9725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O</w:t>
              </w:r>
              <w:bookmarkEnd w:id="0"/>
              <w:bookmarkEnd w:id="1"/>
              <w:r w:rsidRPr="00F9725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F ZOOLOGY</w:t>
              </w:r>
            </w:hyperlink>
          </w:p>
        </w:tc>
      </w:tr>
      <w:tr w:rsidR="00EE4B8D" w:rsidRPr="00F9725C" w14:paraId="0A78D77B" w14:textId="77777777">
        <w:trPr>
          <w:trHeight w:val="290"/>
        </w:trPr>
        <w:tc>
          <w:tcPr>
            <w:tcW w:w="2160" w:type="dxa"/>
          </w:tcPr>
          <w:p w14:paraId="39A3C22E" w14:textId="77777777" w:rsidR="00EE4B8D" w:rsidRPr="00F9725C" w:rsidRDefault="00D3482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B1187" w14:textId="77777777" w:rsidR="00EE4B8D" w:rsidRPr="00F9725C" w:rsidRDefault="00D348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316</w:t>
            </w:r>
          </w:p>
        </w:tc>
      </w:tr>
      <w:tr w:rsidR="00EE4B8D" w:rsidRPr="00F9725C" w14:paraId="14D182E1" w14:textId="77777777">
        <w:trPr>
          <w:trHeight w:val="650"/>
        </w:trPr>
        <w:tc>
          <w:tcPr>
            <w:tcW w:w="2160" w:type="dxa"/>
          </w:tcPr>
          <w:p w14:paraId="14D66A01" w14:textId="77777777" w:rsidR="00EE4B8D" w:rsidRPr="00F9725C" w:rsidRDefault="00D3482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2163" w14:textId="77777777" w:rsidR="00EE4B8D" w:rsidRPr="00F9725C" w:rsidRDefault="00D348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Spatio</w:t>
            </w:r>
            <w:proofErr w:type="spellEnd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-temporal variability in infestation and damage dynamics of Fall Armyworm (Spodoptera </w:t>
            </w:r>
            <w:proofErr w:type="spellStart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frugiperda</w:t>
            </w:r>
            <w:proofErr w:type="spellEnd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) and Pink Stem Borer (</w:t>
            </w:r>
            <w:proofErr w:type="spellStart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Sesamia</w:t>
            </w:r>
            <w:proofErr w:type="spellEnd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inferens</w:t>
            </w:r>
            <w:proofErr w:type="spellEnd"/>
            <w:r w:rsidRPr="00F9725C">
              <w:rPr>
                <w:rFonts w:ascii="Arial" w:hAnsi="Arial" w:cs="Arial"/>
                <w:b/>
                <w:sz w:val="20"/>
                <w:szCs w:val="20"/>
                <w:lang w:val="en-GB"/>
              </w:rPr>
              <w:t>) in rabi maize of Telangana</w:t>
            </w:r>
          </w:p>
        </w:tc>
      </w:tr>
      <w:tr w:rsidR="00EE4B8D" w:rsidRPr="00F9725C" w14:paraId="17F5FBDA" w14:textId="77777777">
        <w:trPr>
          <w:trHeight w:val="332"/>
        </w:trPr>
        <w:tc>
          <w:tcPr>
            <w:tcW w:w="2160" w:type="dxa"/>
          </w:tcPr>
          <w:p w14:paraId="3F3B3BF7" w14:textId="77777777" w:rsidR="00EE4B8D" w:rsidRPr="00F9725C" w:rsidRDefault="00D34823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955A6" w14:textId="77777777" w:rsidR="00EE4B8D" w:rsidRPr="00F9725C" w:rsidRDefault="00EE4B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C691481" w14:textId="77777777" w:rsidR="00EE4B8D" w:rsidRPr="00F9725C" w:rsidRDefault="00EE4B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8E47AE" w14:textId="77777777" w:rsidR="00EE4B8D" w:rsidRPr="00F9725C" w:rsidRDefault="00EE4B8D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2" w:name="_Hlk171324449"/>
    </w:p>
    <w:p w14:paraId="2506B1C2" w14:textId="77777777" w:rsidR="00EE4B8D" w:rsidRPr="00F9725C" w:rsidRDefault="00EE4B8D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1FC19270" w14:textId="77777777" w:rsidR="00EE4B8D" w:rsidRPr="00F9725C" w:rsidRDefault="00EE4B8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1CA52E14" w14:textId="77777777" w:rsidR="00EE4B8D" w:rsidRPr="00F9725C" w:rsidRDefault="00D34823">
      <w:pPr>
        <w:rPr>
          <w:rFonts w:ascii="Arial" w:hAnsi="Arial" w:cs="Arial"/>
          <w:sz w:val="20"/>
          <w:szCs w:val="20"/>
        </w:rPr>
      </w:pPr>
      <w:bookmarkStart w:id="3" w:name="_Hlk170903434"/>
      <w:r w:rsidRPr="00F9725C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6"/>
        <w:gridCol w:w="4016"/>
      </w:tblGrid>
      <w:tr w:rsidR="00EE4B8D" w:rsidRPr="00F9725C" w14:paraId="7FB86F70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4DA6FBF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CCB22B4" w14:textId="77777777" w:rsidR="00EE4B8D" w:rsidRPr="00F9725C" w:rsidRDefault="00EE4B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E4B8D" w:rsidRPr="00F9725C" w14:paraId="1492696D" w14:textId="77777777">
        <w:tc>
          <w:tcPr>
            <w:tcW w:w="1265" w:type="pct"/>
            <w:noWrap/>
          </w:tcPr>
          <w:p w14:paraId="3660F9A8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1" w:type="pct"/>
          </w:tcPr>
          <w:p w14:paraId="3E90F5A0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0E1961E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2" w:type="pct"/>
          </w:tcPr>
          <w:p w14:paraId="1852A925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9725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22C6A67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2BDCBC3F" w14:textId="77777777">
        <w:trPr>
          <w:trHeight w:val="1264"/>
        </w:trPr>
        <w:tc>
          <w:tcPr>
            <w:tcW w:w="1265" w:type="pct"/>
            <w:noWrap/>
          </w:tcPr>
          <w:p w14:paraId="4BE413A0" w14:textId="77777777" w:rsidR="00EE4B8D" w:rsidRPr="00F9725C" w:rsidRDefault="00D348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27608B5" w14:textId="77777777" w:rsidR="00EE4B8D" w:rsidRPr="00F9725C" w:rsidRDefault="00EE4B8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1" w:type="pct"/>
          </w:tcPr>
          <w:p w14:paraId="3A05A543" w14:textId="77777777" w:rsidR="00EE4B8D" w:rsidRPr="00F9725C" w:rsidRDefault="00D34823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lang w:eastAsia="en-IN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very interesting because it deals about</w:t>
            </w: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find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a solution to control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two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nsect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pest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with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the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aims</w:t>
            </w:r>
            <w:proofErr w:type="spellEnd"/>
            <w:r w:rsidRPr="00F9725C">
              <w:rPr>
                <w:rFonts w:ascii="Arial" w:hAnsi="Arial" w:cs="Arial"/>
                <w:sz w:val="20"/>
                <w:szCs w:val="20"/>
                <w:lang w:val="fr-FR" w:eastAsia="en-IN"/>
              </w:rPr>
              <w:t xml:space="preserve"> </w:t>
            </w: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 w:eastAsia="en-IN"/>
              </w:rPr>
              <w:t>to minimize yield losses in rabi maize ecosystems of Telangana</w:t>
            </w:r>
            <w:r w:rsidRPr="00F9725C">
              <w:rPr>
                <w:rFonts w:ascii="Arial" w:hAnsi="Arial" w:cs="Arial"/>
                <w:sz w:val="20"/>
                <w:szCs w:val="20"/>
                <w:lang w:eastAsia="en-IN"/>
              </w:rPr>
              <w:t>.</w:t>
            </w:r>
          </w:p>
          <w:p w14:paraId="0A9F8705" w14:textId="77777777" w:rsidR="00EE4B8D" w:rsidRPr="00F9725C" w:rsidRDefault="00EE4B8D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2" w:type="pct"/>
          </w:tcPr>
          <w:p w14:paraId="4445A014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2F14C04B" w14:textId="77777777">
        <w:trPr>
          <w:trHeight w:val="1262"/>
        </w:trPr>
        <w:tc>
          <w:tcPr>
            <w:tcW w:w="1265" w:type="pct"/>
            <w:noWrap/>
          </w:tcPr>
          <w:p w14:paraId="6F1E968D" w14:textId="77777777" w:rsidR="00EE4B8D" w:rsidRPr="00F9725C" w:rsidRDefault="00D348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352998D" w14:textId="77777777" w:rsidR="00EE4B8D" w:rsidRPr="00F9725C" w:rsidRDefault="00D348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D580DAE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1" w:type="pct"/>
          </w:tcPr>
          <w:p w14:paraId="3F0A8C5E" w14:textId="77777777" w:rsidR="00EE4B8D" w:rsidRPr="00F9725C" w:rsidRDefault="00D3482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title is suitable it contains an </w:t>
            </w:r>
            <w:proofErr w:type="gram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sential key words</w:t>
            </w:r>
            <w:proofErr w:type="gram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explain the importance of the article</w:t>
            </w:r>
          </w:p>
        </w:tc>
        <w:tc>
          <w:tcPr>
            <w:tcW w:w="1522" w:type="pct"/>
          </w:tcPr>
          <w:p w14:paraId="0DA2A2A2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7F849ABD" w14:textId="77777777">
        <w:trPr>
          <w:trHeight w:val="1262"/>
        </w:trPr>
        <w:tc>
          <w:tcPr>
            <w:tcW w:w="1265" w:type="pct"/>
            <w:noWrap/>
          </w:tcPr>
          <w:p w14:paraId="5F297B87" w14:textId="77777777" w:rsidR="00EE4B8D" w:rsidRPr="00F9725C" w:rsidRDefault="00D348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AD73424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1" w:type="pct"/>
          </w:tcPr>
          <w:p w14:paraId="469DEF3B" w14:textId="77777777" w:rsidR="00EE4B8D" w:rsidRPr="00F9725C" w:rsidRDefault="00D34823">
            <w:pPr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bstract is very clear it shows the overall results of the experiment, giving us an idea of the aims of the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survey</w:t>
            </w:r>
            <w:proofErr w:type="spellEnd"/>
          </w:p>
        </w:tc>
        <w:tc>
          <w:tcPr>
            <w:tcW w:w="1522" w:type="pct"/>
          </w:tcPr>
          <w:p w14:paraId="7D2448C7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62F7B399" w14:textId="77777777">
        <w:trPr>
          <w:trHeight w:val="704"/>
        </w:trPr>
        <w:tc>
          <w:tcPr>
            <w:tcW w:w="1265" w:type="pct"/>
            <w:noWrap/>
          </w:tcPr>
          <w:p w14:paraId="7DEF5EF0" w14:textId="77777777" w:rsidR="00EE4B8D" w:rsidRPr="00F9725C" w:rsidRDefault="00D3482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1" w:type="pct"/>
          </w:tcPr>
          <w:p w14:paraId="5911D196" w14:textId="77777777" w:rsidR="00EE4B8D" w:rsidRPr="00F9725C" w:rsidRDefault="00D348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absolutely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2" w:type="pct"/>
          </w:tcPr>
          <w:p w14:paraId="43FDADD5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1C1698D2" w14:textId="77777777">
        <w:trPr>
          <w:trHeight w:val="703"/>
        </w:trPr>
        <w:tc>
          <w:tcPr>
            <w:tcW w:w="1265" w:type="pct"/>
            <w:noWrap/>
          </w:tcPr>
          <w:p w14:paraId="2DE224C7" w14:textId="77777777" w:rsidR="00EE4B8D" w:rsidRPr="00F9725C" w:rsidRDefault="00D348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1" w:type="pct"/>
          </w:tcPr>
          <w:p w14:paraId="4FCD33D9" w14:textId="77777777" w:rsidR="00EE4B8D" w:rsidRPr="00F9725C" w:rsidRDefault="00D348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fr-FR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Yes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they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are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sufficient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very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recent</w:t>
            </w:r>
            <w:proofErr w:type="spellEnd"/>
          </w:p>
        </w:tc>
        <w:tc>
          <w:tcPr>
            <w:tcW w:w="1522" w:type="pct"/>
          </w:tcPr>
          <w:p w14:paraId="5D164020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33AE0EFA" w14:textId="77777777">
        <w:trPr>
          <w:trHeight w:val="386"/>
        </w:trPr>
        <w:tc>
          <w:tcPr>
            <w:tcW w:w="1265" w:type="pct"/>
            <w:noWrap/>
          </w:tcPr>
          <w:p w14:paraId="0E7582A9" w14:textId="77777777" w:rsidR="00EE4B8D" w:rsidRPr="00F9725C" w:rsidRDefault="00D348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50E7A878" w14:textId="77777777" w:rsidR="00EE4B8D" w:rsidRPr="00F9725C" w:rsidRDefault="00EE4B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1" w:type="pct"/>
          </w:tcPr>
          <w:p w14:paraId="5EDC2CA4" w14:textId="77777777" w:rsidR="00EE4B8D" w:rsidRPr="00F9725C" w:rsidRDefault="00D3482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  <w:p w14:paraId="09C31FE7" w14:textId="77777777" w:rsidR="00EE4B8D" w:rsidRPr="00F9725C" w:rsidRDefault="00EE4B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2" w:type="pct"/>
          </w:tcPr>
          <w:p w14:paraId="6161EBF9" w14:textId="77777777" w:rsidR="00EE4B8D" w:rsidRPr="00F9725C" w:rsidRDefault="00EE4B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E4B8D" w:rsidRPr="00F9725C" w14:paraId="3AB43E6B" w14:textId="77777777">
        <w:trPr>
          <w:trHeight w:val="1178"/>
        </w:trPr>
        <w:tc>
          <w:tcPr>
            <w:tcW w:w="1265" w:type="pct"/>
            <w:noWrap/>
          </w:tcPr>
          <w:p w14:paraId="09B3A9EF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9725C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9725C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78620182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1" w:type="pct"/>
          </w:tcPr>
          <w:p w14:paraId="3D5B0A94" w14:textId="77777777" w:rsidR="00EE4B8D" w:rsidRPr="00F9725C" w:rsidRDefault="00D34823">
            <w:pPr>
              <w:spacing w:before="100" w:beforeAutospacing="1" w:after="100" w:afterAutospacing="1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</w:pPr>
            <w:r w:rsidRPr="00F9725C">
              <w:rPr>
                <w:rFonts w:ascii="Arial" w:hAnsi="Arial" w:cs="Arial"/>
                <w:b/>
                <w:sz w:val="20"/>
                <w:szCs w:val="20"/>
                <w:lang w:val="fr-FR"/>
              </w:rPr>
              <w:t>I</w:t>
            </w: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gratulate the auteur on this article, which touches on a very important aspect of agriculture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order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improving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performance’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maiz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yield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proofErr w:type="gram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aligned</w:t>
            </w:r>
            <w:proofErr w:type="spellEnd"/>
            <w:proofErr w:type="gram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with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pest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biology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and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regional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agro-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ecological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context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, to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minimize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yield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losse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in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rabi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maize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</w:t>
            </w:r>
            <w:proofErr w:type="spellStart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>ecosystems</w:t>
            </w:r>
            <w:proofErr w:type="spellEnd"/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fr-FR" w:eastAsia="en-IN"/>
              </w:rPr>
              <w:t xml:space="preserve"> of Telangana.</w:t>
            </w:r>
          </w:p>
          <w:p w14:paraId="3A551DCE" w14:textId="77777777" w:rsidR="00EE4B8D" w:rsidRPr="00F9725C" w:rsidRDefault="00EE4B8D">
            <w:pPr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</w:p>
          <w:p w14:paraId="1A4D4912" w14:textId="77777777" w:rsidR="00EE4B8D" w:rsidRPr="00F9725C" w:rsidRDefault="00D3482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781AD4B8" w14:textId="77777777" w:rsidR="00EE4B8D" w:rsidRPr="00F9725C" w:rsidRDefault="00EE4B8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2" w:type="pct"/>
          </w:tcPr>
          <w:p w14:paraId="42F085A3" w14:textId="77777777" w:rsidR="00EE4B8D" w:rsidRPr="00F9725C" w:rsidRDefault="00EE4B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B6C1510" w14:textId="77777777" w:rsidR="00EE4B8D" w:rsidRPr="00F9725C" w:rsidRDefault="00EE4B8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5"/>
        <w:gridCol w:w="4464"/>
        <w:gridCol w:w="2617"/>
      </w:tblGrid>
      <w:tr w:rsidR="00EE4B8D" w:rsidRPr="00F9725C" w14:paraId="50EF7AF7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C7C0F" w14:textId="77777777" w:rsidR="00EE4B8D" w:rsidRPr="00F9725C" w:rsidRDefault="00D348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9725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9725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7B0606" w14:textId="77777777" w:rsidR="00EE4B8D" w:rsidRPr="00F9725C" w:rsidRDefault="00EE4B8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E4B8D" w:rsidRPr="00F9725C" w14:paraId="74189D28" w14:textId="77777777" w:rsidTr="00DA332A">
        <w:trPr>
          <w:trHeight w:val="935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96C37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B2D56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4" w:type="pct"/>
          </w:tcPr>
          <w:p w14:paraId="207C3D25" w14:textId="77777777" w:rsidR="00EE4B8D" w:rsidRPr="00F9725C" w:rsidRDefault="00D348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972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9725C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751E180" w14:textId="77777777" w:rsidR="00EE4B8D" w:rsidRPr="00F9725C" w:rsidRDefault="00EE4B8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E4B8D" w:rsidRPr="00F9725C" w14:paraId="53D8804C" w14:textId="77777777" w:rsidTr="00DA332A">
        <w:trPr>
          <w:trHeight w:val="697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10C99" w14:textId="77777777" w:rsidR="00EE4B8D" w:rsidRPr="00F9725C" w:rsidRDefault="00D348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9725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8B4321A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7814F" w14:textId="77777777" w:rsidR="00EE4B8D" w:rsidRPr="00F9725C" w:rsidRDefault="00D3482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972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972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972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F489EE4" w14:textId="77777777" w:rsidR="00EE4B8D" w:rsidRPr="00F9725C" w:rsidRDefault="00D348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9725C">
              <w:rPr>
                <w:rFonts w:ascii="Arial" w:hAnsi="Arial" w:cs="Arial"/>
                <w:sz w:val="20"/>
                <w:szCs w:val="20"/>
                <w:lang w:val="en-GB"/>
              </w:rPr>
              <w:t>No, they aren’t.</w:t>
            </w:r>
          </w:p>
          <w:p w14:paraId="7ED73E5A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191FA42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4" w:type="pct"/>
            <w:vAlign w:val="center"/>
          </w:tcPr>
          <w:p w14:paraId="1D1D4E8A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B75053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5A23BB7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0EACDA" w14:textId="77777777" w:rsidR="00EE4B8D" w:rsidRPr="00F9725C" w:rsidRDefault="00EE4B8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  <w:bookmarkEnd w:id="3"/>
    </w:tbl>
    <w:p w14:paraId="0BB1A1A2" w14:textId="77777777" w:rsidR="00EE4B8D" w:rsidRDefault="00EE4B8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76A4BAB7" w14:textId="77777777" w:rsidR="00F9725C" w:rsidRPr="008114E5" w:rsidRDefault="00F9725C" w:rsidP="00F9725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114E5">
        <w:rPr>
          <w:rFonts w:ascii="Arial" w:hAnsi="Arial" w:cs="Arial"/>
          <w:b/>
          <w:u w:val="single"/>
        </w:rPr>
        <w:t>Reviewer details:</w:t>
      </w:r>
    </w:p>
    <w:p w14:paraId="289BF325" w14:textId="77777777" w:rsidR="00F9725C" w:rsidRPr="008114E5" w:rsidRDefault="00F9725C" w:rsidP="00F9725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114E5">
        <w:rPr>
          <w:rFonts w:ascii="Arial" w:hAnsi="Arial" w:cs="Arial"/>
          <w:b/>
          <w:color w:val="000000"/>
        </w:rPr>
        <w:t>Haddadj</w:t>
      </w:r>
      <w:proofErr w:type="spellEnd"/>
      <w:r w:rsidRPr="008114E5">
        <w:rPr>
          <w:rFonts w:ascii="Arial" w:hAnsi="Arial" w:cs="Arial"/>
          <w:b/>
          <w:color w:val="000000"/>
        </w:rPr>
        <w:t xml:space="preserve"> Fairouz, Algeria</w:t>
      </w:r>
    </w:p>
    <w:p w14:paraId="7EEE3F39" w14:textId="77777777" w:rsidR="00F9725C" w:rsidRPr="00F9725C" w:rsidRDefault="00F9725C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sectPr w:rsidR="00F9725C" w:rsidRPr="00F9725C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8377D" w14:textId="77777777" w:rsidR="00AC4057" w:rsidRDefault="00AC4057">
      <w:r>
        <w:separator/>
      </w:r>
    </w:p>
  </w:endnote>
  <w:endnote w:type="continuationSeparator" w:id="0">
    <w:p w14:paraId="415826C3" w14:textId="77777777" w:rsidR="00AC4057" w:rsidRDefault="00AC4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CFA09" w14:textId="77777777" w:rsidR="00AC4057" w:rsidRDefault="00AC4057">
      <w:r>
        <w:separator/>
      </w:r>
    </w:p>
  </w:footnote>
  <w:footnote w:type="continuationSeparator" w:id="0">
    <w:p w14:paraId="3920E660" w14:textId="77777777" w:rsidR="00AC4057" w:rsidRDefault="00AC4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18F96" w14:textId="77777777" w:rsidR="00EE4B8D" w:rsidRDefault="00EE4B8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4C1033C" w14:textId="77777777" w:rsidR="00EE4B8D" w:rsidRDefault="00EE4B8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442"/>
    <w:rsid w:val="00167BF6"/>
    <w:rsid w:val="001766DF"/>
    <w:rsid w:val="0018753A"/>
    <w:rsid w:val="00197E68"/>
    <w:rsid w:val="001A1605"/>
    <w:rsid w:val="001A6436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93D9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5E0313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C4057"/>
    <w:rsid w:val="00AE3ABC"/>
    <w:rsid w:val="00AF3016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02EBE"/>
    <w:rsid w:val="00D1283A"/>
    <w:rsid w:val="00D17979"/>
    <w:rsid w:val="00D2075F"/>
    <w:rsid w:val="00D23B2F"/>
    <w:rsid w:val="00D34823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332A"/>
    <w:rsid w:val="00DA41F5"/>
    <w:rsid w:val="00DA6AED"/>
    <w:rsid w:val="00DB4568"/>
    <w:rsid w:val="00DB7E1B"/>
    <w:rsid w:val="00DC1D81"/>
    <w:rsid w:val="00E451EA"/>
    <w:rsid w:val="00E57F4B"/>
    <w:rsid w:val="00E63889"/>
    <w:rsid w:val="00E71C8D"/>
    <w:rsid w:val="00E72360"/>
    <w:rsid w:val="00E76BF3"/>
    <w:rsid w:val="00E92C7A"/>
    <w:rsid w:val="00E972A7"/>
    <w:rsid w:val="00EB3E91"/>
    <w:rsid w:val="00EC6894"/>
    <w:rsid w:val="00ED0959"/>
    <w:rsid w:val="00ED6B12"/>
    <w:rsid w:val="00EE4B8D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541F"/>
    <w:rsid w:val="00F9725C"/>
    <w:rsid w:val="00FA6528"/>
    <w:rsid w:val="00FC6387"/>
    <w:rsid w:val="00FD70A7"/>
    <w:rsid w:val="00FF09A0"/>
    <w:rsid w:val="00FF2FFF"/>
    <w:rsid w:val="72A56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7A3C2"/>
  <w15:docId w15:val="{6F26A412-679B-4698-837D-08032B1EF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02EB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9725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bimph.com/journal/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3</Words>
  <Characters>2016</Characters>
  <Application>Microsoft Office Word</Application>
  <DocSecurity>0</DocSecurity>
  <Lines>16</Lines>
  <Paragraphs>4</Paragraphs>
  <ScaleCrop>false</ScaleCrop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3</cp:revision>
  <dcterms:created xsi:type="dcterms:W3CDTF">2011-08-01T09:21:00Z</dcterms:created>
  <dcterms:modified xsi:type="dcterms:W3CDTF">2025-09-0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2.2.0.21931</vt:lpwstr>
  </property>
  <property fmtid="{D5CDD505-2E9C-101B-9397-08002B2CF9AE}" pid="3" name="ICV">
    <vt:lpwstr>03258E1266244C13A87F7D90C2A7EC50_13</vt:lpwstr>
  </property>
</Properties>
</file>